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978"/>
        <w:gridCol w:w="1463"/>
        <w:gridCol w:w="1186"/>
        <w:gridCol w:w="1394"/>
        <w:gridCol w:w="1845"/>
        <w:gridCol w:w="805"/>
      </w:tblGrid>
      <w:tr w:rsidR="00284905" w14:paraId="24A79CF6" w14:textId="77777777" w:rsidTr="00284905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4A79CF0" w14:textId="77777777" w:rsidR="00284905" w:rsidRDefault="00AE269F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4A79CF1" w14:textId="2788DBC0" w:rsidR="00284905" w:rsidRDefault="002B415B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A</w:t>
            </w:r>
            <w:r w:rsidR="00AE269F">
              <w:rPr>
                <w:rFonts w:ascii="Calibri" w:hAnsi="Calibri"/>
                <w:b/>
                <w:sz w:val="20"/>
              </w:rPr>
              <w:t>grovet</w:t>
            </w:r>
            <w:r w:rsidR="00AE269F">
              <w:rPr>
                <w:rFonts w:ascii="Calibri" w:hAnsi="Calibri"/>
                <w:sz w:val="20"/>
              </w:rPr>
              <w:t>, N = 87</w:t>
            </w:r>
            <w:r w:rsidR="00AE269F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4A79CF2" w14:textId="200D87E2" w:rsidR="00284905" w:rsidRDefault="002B415B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</w:t>
            </w:r>
            <w:r w:rsidR="00AE269F">
              <w:rPr>
                <w:rFonts w:ascii="Calibri" w:hAnsi="Calibri"/>
                <w:b/>
                <w:sz w:val="20"/>
              </w:rPr>
              <w:t>ther</w:t>
            </w:r>
            <w:r w:rsidR="00AE269F">
              <w:rPr>
                <w:rFonts w:ascii="Calibri" w:hAnsi="Calibri"/>
                <w:sz w:val="20"/>
              </w:rPr>
              <w:t>, N = 1</w:t>
            </w:r>
            <w:r w:rsidR="00AE269F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4A79CF3" w14:textId="114744C5" w:rsidR="00284905" w:rsidRDefault="00AE269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V</w:t>
            </w:r>
            <w:r>
              <w:rPr>
                <w:rFonts w:ascii="Calibri" w:hAnsi="Calibri"/>
                <w:b/>
                <w:sz w:val="20"/>
              </w:rPr>
              <w:t>endors</w:t>
            </w:r>
            <w:r>
              <w:rPr>
                <w:rFonts w:ascii="Calibri" w:hAnsi="Calibri"/>
                <w:sz w:val="20"/>
              </w:rPr>
              <w:t>, N = 1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4A79CF4" w14:textId="27F81130" w:rsidR="00284905" w:rsidRDefault="00AE269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V</w:t>
            </w:r>
            <w:r>
              <w:rPr>
                <w:rFonts w:ascii="Calibri" w:hAnsi="Calibri"/>
                <w:b/>
                <w:sz w:val="20"/>
              </w:rPr>
              <w:t>eterinarian</w:t>
            </w:r>
            <w:r>
              <w:rPr>
                <w:rFonts w:ascii="Calibri" w:hAnsi="Calibri"/>
                <w:sz w:val="20"/>
              </w:rPr>
              <w:t>, N = 72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4A79CF5" w14:textId="77777777" w:rsidR="00284905" w:rsidRDefault="00AE269F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284905" w14:paraId="24A79CFD" w14:textId="77777777" w:rsidTr="002849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CF7" w14:textId="405A183F" w:rsidR="00284905" w:rsidRPr="00741178" w:rsidRDefault="00741178">
            <w:pPr>
              <w:keepNext/>
              <w:spacing w:after="60"/>
              <w:rPr>
                <w:b/>
                <w:bCs/>
              </w:rPr>
            </w:pPr>
            <w:r>
              <w:rPr>
                <w:rFonts w:ascii="Calibri" w:hAnsi="Calibri"/>
                <w:b/>
                <w:bCs/>
                <w:sz w:val="20"/>
              </w:rPr>
              <w:t>E</w:t>
            </w:r>
            <w:r w:rsidR="00AE269F" w:rsidRPr="00741178">
              <w:rPr>
                <w:rFonts w:ascii="Calibri" w:hAnsi="Calibri"/>
                <w:b/>
                <w:bCs/>
                <w:sz w:val="20"/>
              </w:rPr>
              <w:t>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CF8" w14:textId="77777777" w:rsidR="00284905" w:rsidRDefault="002849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CF9" w14:textId="77777777" w:rsidR="00284905" w:rsidRDefault="002849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CFA" w14:textId="77777777" w:rsidR="00284905" w:rsidRDefault="002849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CFB" w14:textId="77777777" w:rsidR="00284905" w:rsidRDefault="002849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CFC" w14:textId="77777777" w:rsidR="00284905" w:rsidRDefault="00AE269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35</w:t>
            </w:r>
          </w:p>
        </w:tc>
      </w:tr>
      <w:tr w:rsidR="00284905" w14:paraId="24A79D04" w14:textId="77777777" w:rsidTr="002849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CFE" w14:textId="77777777" w:rsidR="00284905" w:rsidRDefault="00AE269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ertiary 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CFF" w14:textId="77777777" w:rsidR="00284905" w:rsidRDefault="00AE269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4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00" w14:textId="77777777" w:rsidR="00284905" w:rsidRDefault="00AE269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01" w14:textId="77777777" w:rsidR="00284905" w:rsidRDefault="00AE269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02" w14:textId="77777777" w:rsidR="00284905" w:rsidRDefault="00AE269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3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03" w14:textId="77777777" w:rsidR="00284905" w:rsidRDefault="00284905">
            <w:pPr>
              <w:keepNext/>
              <w:spacing w:after="60"/>
              <w:jc w:val="center"/>
            </w:pPr>
          </w:p>
        </w:tc>
      </w:tr>
      <w:tr w:rsidR="00284905" w14:paraId="24A79D0B" w14:textId="77777777" w:rsidTr="002849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05" w14:textId="77777777" w:rsidR="00284905" w:rsidRDefault="00AE269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    Primary </w:t>
            </w:r>
            <w:r>
              <w:rPr>
                <w:rFonts w:ascii="Calibri" w:hAnsi="Calibri"/>
                <w:sz w:val="20"/>
              </w:rPr>
              <w:t>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06" w14:textId="77777777" w:rsidR="00284905" w:rsidRDefault="00AE269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07" w14:textId="77777777" w:rsidR="00284905" w:rsidRDefault="00AE269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08" w14:textId="77777777" w:rsidR="00284905" w:rsidRDefault="00AE269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09" w14:textId="77777777" w:rsidR="00284905" w:rsidRDefault="00AE269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0A" w14:textId="77777777" w:rsidR="00284905" w:rsidRDefault="00284905">
            <w:pPr>
              <w:keepNext/>
              <w:spacing w:after="60"/>
              <w:jc w:val="center"/>
            </w:pPr>
          </w:p>
        </w:tc>
      </w:tr>
      <w:tr w:rsidR="00284905" w14:paraId="24A79D12" w14:textId="77777777" w:rsidTr="002849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0C" w14:textId="77777777" w:rsidR="00284905" w:rsidRDefault="00AE269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 sch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0D" w14:textId="77777777" w:rsidR="00284905" w:rsidRDefault="00AE269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4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0E" w14:textId="77777777" w:rsidR="00284905" w:rsidRDefault="00AE269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0F" w14:textId="77777777" w:rsidR="00284905" w:rsidRDefault="00AE269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10" w14:textId="77777777" w:rsidR="00284905" w:rsidRDefault="00AE269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4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11" w14:textId="77777777" w:rsidR="00284905" w:rsidRDefault="00284905">
            <w:pPr>
              <w:keepNext/>
              <w:spacing w:after="60"/>
              <w:jc w:val="center"/>
            </w:pPr>
          </w:p>
        </w:tc>
      </w:tr>
      <w:tr w:rsidR="00284905" w14:paraId="24A79D19" w14:textId="77777777" w:rsidTr="002849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13" w14:textId="77777777" w:rsidR="00284905" w:rsidRDefault="00AE269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formal 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14" w14:textId="77777777" w:rsidR="00284905" w:rsidRDefault="00AE269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3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15" w14:textId="77777777" w:rsidR="00284905" w:rsidRDefault="00AE269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16" w14:textId="77777777" w:rsidR="00284905" w:rsidRDefault="00AE269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17" w14:textId="77777777" w:rsidR="00284905" w:rsidRDefault="00AE269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6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18" w14:textId="77777777" w:rsidR="00284905" w:rsidRDefault="00284905">
            <w:pPr>
              <w:keepNext/>
              <w:spacing w:after="60"/>
              <w:jc w:val="center"/>
            </w:pPr>
          </w:p>
        </w:tc>
      </w:tr>
      <w:tr w:rsidR="00284905" w14:paraId="24A79D20" w14:textId="77777777" w:rsidTr="002849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1A" w14:textId="4BC1459D" w:rsidR="00284905" w:rsidRPr="00741178" w:rsidRDefault="002B415B">
            <w:pPr>
              <w:keepNext/>
              <w:spacing w:after="60"/>
              <w:rPr>
                <w:b/>
                <w:bCs/>
              </w:rPr>
            </w:pPr>
            <w:r w:rsidRPr="00741178">
              <w:rPr>
                <w:rFonts w:ascii="Calibri" w:hAnsi="Calibri"/>
                <w:b/>
                <w:bCs/>
                <w:sz w:val="20"/>
              </w:rPr>
              <w:t>Years spent as farm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1B" w14:textId="77777777" w:rsidR="00284905" w:rsidRDefault="002849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1C" w14:textId="77777777" w:rsidR="00284905" w:rsidRDefault="002849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1D" w14:textId="77777777" w:rsidR="00284905" w:rsidRDefault="002849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1E" w14:textId="77777777" w:rsidR="00284905" w:rsidRDefault="00284905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1F" w14:textId="77777777" w:rsidR="00284905" w:rsidRDefault="00AE269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36</w:t>
            </w:r>
          </w:p>
        </w:tc>
      </w:tr>
      <w:tr w:rsidR="00284905" w14:paraId="24A79D27" w14:textId="77777777" w:rsidTr="002849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21" w14:textId="77777777" w:rsidR="00284905" w:rsidRDefault="00AE269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-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22" w14:textId="77777777" w:rsidR="00284905" w:rsidRDefault="00AE269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7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23" w14:textId="77777777" w:rsidR="00284905" w:rsidRDefault="00AE269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24" w14:textId="77777777" w:rsidR="00284905" w:rsidRDefault="00AE269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25" w14:textId="77777777" w:rsidR="00284905" w:rsidRDefault="00AE269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8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26" w14:textId="77777777" w:rsidR="00284905" w:rsidRDefault="00284905">
            <w:pPr>
              <w:keepNext/>
              <w:spacing w:after="60"/>
              <w:jc w:val="center"/>
            </w:pPr>
          </w:p>
        </w:tc>
      </w:tr>
      <w:tr w:rsidR="00284905" w14:paraId="24A79D2E" w14:textId="77777777" w:rsidTr="002849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28" w14:textId="77777777" w:rsidR="00284905" w:rsidRDefault="00AE269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1-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29" w14:textId="77777777" w:rsidR="00284905" w:rsidRDefault="00AE269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4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2A" w14:textId="77777777" w:rsidR="00284905" w:rsidRDefault="00AE269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0 </w:t>
            </w:r>
            <w:r>
              <w:rPr>
                <w:rFonts w:ascii="Calibri" w:hAnsi="Calibri"/>
                <w:sz w:val="20"/>
              </w:rPr>
              <w:t>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2B" w14:textId="77777777" w:rsidR="00284905" w:rsidRDefault="00AE269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2C" w14:textId="77777777" w:rsidR="00284905" w:rsidRDefault="00AE269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2D" w14:textId="77777777" w:rsidR="00284905" w:rsidRDefault="00284905">
            <w:pPr>
              <w:keepNext/>
              <w:spacing w:after="60"/>
              <w:jc w:val="center"/>
            </w:pPr>
          </w:p>
        </w:tc>
      </w:tr>
      <w:tr w:rsidR="00284905" w14:paraId="24A79D35" w14:textId="77777777" w:rsidTr="002849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2F" w14:textId="77777777" w:rsidR="00284905" w:rsidRDefault="00AE269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6+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30" w14:textId="77777777" w:rsidR="00284905" w:rsidRDefault="00AE269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31" w14:textId="77777777" w:rsidR="00284905" w:rsidRDefault="00AE269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32" w14:textId="77777777" w:rsidR="00284905" w:rsidRDefault="00AE269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33" w14:textId="77777777" w:rsidR="00284905" w:rsidRDefault="00AE269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34" w14:textId="77777777" w:rsidR="00284905" w:rsidRDefault="00284905">
            <w:pPr>
              <w:keepNext/>
              <w:spacing w:after="60"/>
              <w:jc w:val="center"/>
            </w:pPr>
          </w:p>
        </w:tc>
      </w:tr>
      <w:tr w:rsidR="00284905" w14:paraId="24A79D3C" w14:textId="77777777" w:rsidTr="0028490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36" w14:textId="77777777" w:rsidR="00284905" w:rsidRDefault="00AE269F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6-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37" w14:textId="77777777" w:rsidR="00284905" w:rsidRDefault="00AE269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38" w14:textId="77777777" w:rsidR="00284905" w:rsidRDefault="00AE269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39" w14:textId="77777777" w:rsidR="00284905" w:rsidRDefault="00AE269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3A" w14:textId="77777777" w:rsidR="00284905" w:rsidRDefault="00AE269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8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79D3B" w14:textId="77777777" w:rsidR="00284905" w:rsidRDefault="00284905">
            <w:pPr>
              <w:keepNext/>
              <w:spacing w:after="60"/>
              <w:jc w:val="center"/>
            </w:pPr>
          </w:p>
        </w:tc>
      </w:tr>
      <w:tr w:rsidR="00284905" w14:paraId="24A79D3E" w14:textId="77777777" w:rsidTr="00284905">
        <w:trPr>
          <w:cantSplit/>
          <w:jc w:val="center"/>
        </w:trPr>
        <w:tc>
          <w:tcPr>
            <w:tcW w:w="0" w:type="auto"/>
            <w:gridSpan w:val="6"/>
          </w:tcPr>
          <w:p w14:paraId="24A79D3D" w14:textId="77777777" w:rsidR="00284905" w:rsidRDefault="00AE269F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  <w:tr w:rsidR="00284905" w14:paraId="24A79D40" w14:textId="77777777" w:rsidTr="00284905">
        <w:trPr>
          <w:cantSplit/>
          <w:jc w:val="center"/>
        </w:trPr>
        <w:tc>
          <w:tcPr>
            <w:tcW w:w="0" w:type="auto"/>
            <w:gridSpan w:val="6"/>
          </w:tcPr>
          <w:p w14:paraId="24A79D3F" w14:textId="77777777" w:rsidR="00284905" w:rsidRDefault="00AE269F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Fisher's exact test</w:t>
            </w:r>
          </w:p>
        </w:tc>
      </w:tr>
    </w:tbl>
    <w:p w14:paraId="24A79D41" w14:textId="77777777" w:rsidR="00284905" w:rsidRDefault="00284905">
      <w:pPr>
        <w:pStyle w:val="FirstParagraph"/>
      </w:pPr>
    </w:p>
    <w:sectPr w:rsidR="0028490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A7643D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8911128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E2NTOztDQ2MjIzNjNR0lEKTi0uzszPAykwrAUA2T8QoSwAAAA="/>
  </w:docVars>
  <w:rsids>
    <w:rsidRoot w:val="00284905"/>
    <w:rsid w:val="00284905"/>
    <w:rsid w:val="002B415B"/>
    <w:rsid w:val="00617CA4"/>
    <w:rsid w:val="00741178"/>
    <w:rsid w:val="00AE2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A79CF0"/>
  <w15:docId w15:val="{9B20A68C-C924-4A9E-B3EC-865A958C27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6</Words>
  <Characters>494</Characters>
  <Application>Microsoft Office Word</Application>
  <DocSecurity>0</DocSecurity>
  <Lines>4</Lines>
  <Paragraphs>1</Paragraphs>
  <ScaleCrop>false</ScaleCrop>
  <Company/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indows User</cp:lastModifiedBy>
  <cp:revision>4</cp:revision>
  <dcterms:created xsi:type="dcterms:W3CDTF">2025-02-18T12:51:00Z</dcterms:created>
  <dcterms:modified xsi:type="dcterms:W3CDTF">2025-02-18T12:53:00Z</dcterms:modified>
</cp:coreProperties>
</file>